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6BFAED6F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50422A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1A17DC37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50422A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04CE4F6F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50422A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6B131B45" w14:textId="77777777" w:rsidR="00E36A10" w:rsidRPr="001E2983" w:rsidRDefault="00E36A10" w:rsidP="00E36A1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E36A10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2FB74632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A0AF01A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A3B0C2" w14:textId="2470BA75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Bachelor's degree</w:t>
            </w:r>
          </w:p>
          <w:p w14:paraId="32B3A42C" w14:textId="2D188582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1092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Higher Diploma</w:t>
            </w:r>
          </w:p>
          <w:p w14:paraId="38FB29C7" w14:textId="6D29807E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5465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2EB319C7" w:rsidR="00BB236F" w:rsidRPr="005A4113" w:rsidRDefault="00000000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7941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Applied Master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5A4113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5A4113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5A4113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5A4113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5A4113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5A4113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7DAB0062" w14:textId="77777777" w:rsidR="005A4113" w:rsidRPr="002C3AC7" w:rsidRDefault="005A4113" w:rsidP="005A4113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8D185F" w:rsidRDefault="000A2A68" w:rsidP="00836950">
      <w:pPr>
        <w:rPr>
          <w:rFonts w:cstheme="minorHAnsi"/>
          <w:sz w:val="24"/>
          <w:szCs w:val="24"/>
          <w:lang w:bidi="ar-YE"/>
        </w:rPr>
      </w:pPr>
      <w:r w:rsidRPr="008D185F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127C196C" w:rsidR="008B3C91" w:rsidRPr="008D185F" w:rsidRDefault="0050422A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A09938E" w14:textId="77880B93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120) credit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hours (units) for Bachelor’s qualification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.  </w:t>
            </w:r>
          </w:p>
          <w:p w14:paraId="5BC4546D" w14:textId="13D6DCB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Completion of a minimum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including advanced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s on a specific academic</w:t>
            </w:r>
          </w:p>
          <w:p w14:paraId="15E7B3BD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 vocational specialty</w:t>
            </w:r>
          </w:p>
          <w:p w14:paraId="74E720D7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fter a Bachelor’s</w:t>
            </w:r>
          </w:p>
          <w:p w14:paraId="29CA6260" w14:textId="61E3C75F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Degree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6CC6E013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8E2CD63" w14:textId="77777777" w:rsidR="008D185F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8D185F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4FEDFEEB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785960CC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usually four years or</w:t>
            </w:r>
          </w:p>
          <w:p w14:paraId="1C3C2E75" w14:textId="025452FD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minimum of three (3)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years for Bachelor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  <w:p w14:paraId="54F6595B" w14:textId="544403CF" w:rsidR="00170BB1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09CED98B" w14:textId="77777777" w:rsidR="00170BB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214B8136" w14:textId="71AFF07D" w:rsidR="00292FC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one full-time year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343FD2A" w14:textId="7B8DBA80" w:rsidR="00170BB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800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Bachelor's degree.</w:t>
            </w:r>
          </w:p>
          <w:p w14:paraId="28AA6993" w14:textId="209D92BB" w:rsidR="006B7B5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4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Higher Diploma, Professional Master and Applied Master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09FAF1" w14:textId="77777777" w:rsidR="00546403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52D396FC" w:rsidR="004841CE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8D185F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D0FFDAE" w14:textId="77777777" w:rsidR="009C3C52" w:rsidRDefault="009C3C52" w:rsidP="009C3C52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983F61E" w14:textId="77777777" w:rsidR="009C3C52" w:rsidRDefault="009C3C52" w:rsidP="009C3C52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9C3C52" w14:paraId="451D5C3E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5147A8A3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9C3C52" w14:paraId="1F648C13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9C3C52" w:rsidRDefault="009C3C52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A83DA90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0DEC2885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F5E6C7F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753BCD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83DE18" w14:textId="44C442DE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4129161D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7DB3C1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09C82DC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F552995" w14:textId="38461963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0AE1E8A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0424055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8AAE900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FB982F5" w14:textId="7448C387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9C3C52" w14:paraId="33A2F61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A79EBF" w14:textId="77777777" w:rsidR="009C3C52" w:rsidRDefault="009C3C52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481C8D3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020C69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C3C52" w14:paraId="21C686B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9C3C52" w:rsidRDefault="009C3C52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D8210AD" w14:textId="77777777" w:rsidR="009C3C52" w:rsidRDefault="009C3C52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28F8D64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82B6B28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BAB25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BAFF938" w14:textId="268206B5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1A0BE370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D40274B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5130647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256E1" w14:textId="6548208C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67D315F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20F02A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AA691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47E085" w14:textId="1B15900D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24A4C" w14:paraId="268A4A2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DBE87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E713C92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92DA11B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54C889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77777777" w:rsidR="00D24A4C" w:rsidRDefault="00D24A4C" w:rsidP="00D24A4C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4A668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C22E04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41FBA47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3A17F3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55B56EF" w14:textId="2543F97F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4C3FDF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102A1EA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D0A6898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6BE11F6" w14:textId="3BC74E82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265737D9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DF36A6F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4725DF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A84DE77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B0657A5" w14:textId="77777777" w:rsidR="009C3C52" w:rsidRDefault="009C3C52" w:rsidP="009C3C52">
      <w:pPr>
        <w:rPr>
          <w:rFonts w:cstheme="minorHAnsi"/>
          <w:b/>
          <w:bCs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2E23D" w14:textId="77777777" w:rsidR="00133ED3" w:rsidRDefault="00133ED3" w:rsidP="00EE490F">
      <w:pPr>
        <w:spacing w:after="0" w:line="240" w:lineRule="auto"/>
      </w:pPr>
      <w:r>
        <w:separator/>
      </w:r>
    </w:p>
  </w:endnote>
  <w:endnote w:type="continuationSeparator" w:id="0">
    <w:p w14:paraId="67EBF57F" w14:textId="77777777" w:rsidR="00133ED3" w:rsidRDefault="00133ED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26B37D9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A3AC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B7EBF" w14:textId="77777777" w:rsidR="00133ED3" w:rsidRDefault="00133ED3" w:rsidP="00EE490F">
      <w:pPr>
        <w:spacing w:after="0" w:line="240" w:lineRule="auto"/>
      </w:pPr>
      <w:r>
        <w:separator/>
      </w:r>
    </w:p>
  </w:footnote>
  <w:footnote w:type="continuationSeparator" w:id="0">
    <w:p w14:paraId="2B83D4AC" w14:textId="77777777" w:rsidR="00133ED3" w:rsidRDefault="00133ED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2096" behindDoc="1" locked="0" layoutInCell="1" allowOverlap="1" wp14:anchorId="4967F9E9" wp14:editId="56A7617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BF94823" w:rsidR="000263E2" w:rsidRDefault="00163511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5513E14" wp14:editId="4450225D">
              <wp:simplePos x="0" y="0"/>
              <wp:positionH relativeFrom="column">
                <wp:posOffset>-720090</wp:posOffset>
              </wp:positionH>
              <wp:positionV relativeFrom="paragraph">
                <wp:posOffset>-449885</wp:posOffset>
              </wp:positionV>
              <wp:extent cx="7543800" cy="10671175"/>
              <wp:effectExtent l="0" t="0" r="0" b="0"/>
              <wp:wrapNone/>
              <wp:docPr id="867620742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670826"/>
                        <a:chOff x="0" y="174"/>
                        <a:chExt cx="7543800" cy="10670826"/>
                      </a:xfrm>
                    </wpg:grpSpPr>
                    <pic:pic xmlns:pic="http://schemas.openxmlformats.org/drawingml/2006/picture">
                      <pic:nvPicPr>
                        <pic:cNvPr id="31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174"/>
                          <a:ext cx="7543800" cy="106708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020755161" name="مستطيل 1"/>
                      <wps:cNvSpPr/>
                      <wps:spPr>
                        <a:xfrm>
                          <a:off x="3642970" y="234087"/>
                          <a:ext cx="1057523" cy="628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D0FE438" id="مجموعة 1" o:spid="_x0000_s1026" style="position:absolute;margin-left:-56.7pt;margin-top:-35.4pt;width:594pt;height:840.25pt;z-index:251662336" coordorigin=",1" coordsize="75438,10670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yw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SwAAAABAAEBLAAAAAEAAThCSU0EJgAAAAAADgAAAAAAAAAA&#10;AAA/gAAAOEJJTQQNAAAAAAAEAAAAWjhCSU0EGQAAAAAABAAAAB44QklNA/MAAAAAAAkAAAAAAAAA&#10;AAEAOEJJTScQAAAAAAAKAAEAAAAAAAAAAT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XjhCSU0EAgAAAAABP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hCSU0EMAAAAAAAnwEBAQEBAQEBAQEBAQEBAQEBAQEBAQEBAQEBAQEBAQEBAQEBAQEB&#10;AQEBAQEBAQEBAQEBAQEBAQEBAQEBAQEBAQEBAQEBAQEBAQEBAQEBAQEBAQEBAQEBAQEBAQEBAQEB&#10;AQEBAQEBAQEBAQEBAQEBAQEBAQEBAQEBAQEBAQEBAQEBAQEBAQEBAQEBAQEBAQEBAQEBAQEBAQEB&#10;AQEBAQEBAQA4QklNBC0AAAAAAAYAAQAACQY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l7OEJJTQQMAAAA&#10;AAsbAAAAAQAAAHEAAACgAAABVAAA1IAAAAr/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GNvcHkiIHBob3Rvc2hvcDpMYXllclRleHQ9Ik1ham9yIENoYW5nZXMgb2YgQWNjcmVkaXRl&#10;ZCBVbml2ZXJzaXRpZXMiLz4gPHJkZjpsaSBwaG90b3Nob3A6TGF5ZXJOYW1lPSJNYWpvciBDaGFu&#10;Z2VzIG9mIEFjY3JlZGl0ZWQgVW5pdmVyc2l0aWVzIGNvcHkgMiIgcGhvdG9zaG9wOkxheWVyVGV4&#10;dD0iTWFqb3IgQ2hhbmdlcyBvZiBBY2NyZWRpdGVkIFVuaXZlcnNpdGllcy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iDFhJQ0NfUFJPRklMRQABAQAADEhMaW5vAhAAAG1udHJSR0IgWFlaIAfOAAIACQAGADEAAGFj&#10;c3BNU0ZUAAAAAElFQyBzUkdCAAAAAAAAAAAAAAAB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k40+T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PPk+Zdv7gAAAAAAA&#10;AAAAAAAAAAAAAAAAAAAAAAAAAAAAAAAAAAAAAAAAAAAAAAAAAAAAAAAAAAAAAAAAAAAAAAAAAAAA&#10;AAAAAAAAAAAAAAAAAAAAAAAAAAAAAAAAAAAAAAAAAAAAAAAAAPeG6gAAAAAAAAAAAAAAAAAABNV0&#10;MnGnyXNvwF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KcafKc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U40+U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NPk+bdv7gAAAAAAA&#10;AAAAAAAAAAAAAAAAAAAAAAAAAAAAAAAAAAAAAAAAAAAAAAAAAAAAAAAAAAAAAAAAAAAAAAAAAAAA&#10;AAAAAAAAAAAAAAAAAAAAAAAAAAAAAAAAAAAAAAAAAAAAAAAAAPeG6gAAAAAAAAAAAAAAAAAABNV0&#10;MnGnyfNu39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afJ827f3AAAAAAAAAAAAAA&#10;AAAAAAAAAAAAAAAAAAAAAAAAAAAAAAAAAAAAAAAAAAAAAAAAAAAAAAAAAAAAAAAAAAAAAAAAAAAA&#10;AAAAAAAAAAAAAAAAAAAAAAAAAAAAAAAAAAAAAAAAAAAe8N1AAAAAAAAAAAAAAAAAAACaroZONPk+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Jxp8n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efJ8y7f3AAAAAAAAAAAAAAAAAAAAAAAAAAAAAAAAAAAAAAAAAAAAAAAAAAAAAAAAA&#10;AAAAAAAAAAAAAAAAAAAAAAAAAAAAAAAAAAAAAAAAAAAAAAAAAAAAAAAAAAAAAAAAAAAAAAAAAAAA&#10;e8N1AAAAAAAAAAAAAAAAAAACaroZONPkubfgL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U40+U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afJ827f3AAAAAAAAAAAAAAAAAAAAAAAAAAAAAAAAAAAAAAAAAAAAAAAAAAAAAAAAA&#10;AAAAAAAAAAAAAAAAAAAAAAAAAAAAAAAAAAAAAAAAAAAAAAAAAAAAAAAAAAAAAAAAAAAAAAAAAAAA&#10;e8N1AAAAAAAAAAAAAAAAAAACaroZONPk+bdv7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0+T5t2/uAAAAAAAAAAAAAAAAAAAAAAAAAAAAAAAAAAAAAAAAAAAAAAAAAAAAAAAAAAAAAAA&#10;AAAAAAAAAAAAAAAAAAAAAAAAAAAAAAAAAAAAAAAAAAAAAAAAAAAAAAAAAAAAAAAAAAAAAA94bqAA&#10;AAAAAAAAAAAAAAAAAE1XQycafJ8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TjT5P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hgu9o0aMLbdV4MsTMu1pC7yZtGO&#10;JO3jAry8R4eYPQtY1P2m8PLtwMOua8YarXFrGHdiD9u0Msc5+DxeNush3O7iHb4vD7L9DBv4WvGO&#10;87rhc4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top:1;width:75438;height:106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">
                <v:imagedata r:id="rId2" o:title=""/>
              </v:shape>
              <v:rect id="مستطيل 1" o:spid="_x0000_s1028" style="position:absolute;left:36429;top:2340;width:10575;height:62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7871604">
    <w:abstractNumId w:val="39"/>
  </w:num>
  <w:num w:numId="2" w16cid:durableId="789670238">
    <w:abstractNumId w:val="35"/>
  </w:num>
  <w:num w:numId="3" w16cid:durableId="348988714">
    <w:abstractNumId w:val="40"/>
  </w:num>
  <w:num w:numId="4" w16cid:durableId="1031489017">
    <w:abstractNumId w:val="44"/>
  </w:num>
  <w:num w:numId="5" w16cid:durableId="2135950334">
    <w:abstractNumId w:val="25"/>
  </w:num>
  <w:num w:numId="6" w16cid:durableId="1752657334">
    <w:abstractNumId w:val="42"/>
  </w:num>
  <w:num w:numId="7" w16cid:durableId="685865805">
    <w:abstractNumId w:val="24"/>
  </w:num>
  <w:num w:numId="8" w16cid:durableId="1732843172">
    <w:abstractNumId w:val="5"/>
  </w:num>
  <w:num w:numId="9" w16cid:durableId="779224506">
    <w:abstractNumId w:val="15"/>
  </w:num>
  <w:num w:numId="10" w16cid:durableId="309136192">
    <w:abstractNumId w:val="2"/>
  </w:num>
  <w:num w:numId="11" w16cid:durableId="388068918">
    <w:abstractNumId w:val="12"/>
  </w:num>
  <w:num w:numId="12" w16cid:durableId="520242871">
    <w:abstractNumId w:val="3"/>
  </w:num>
  <w:num w:numId="13" w16cid:durableId="1664773193">
    <w:abstractNumId w:val="6"/>
  </w:num>
  <w:num w:numId="14" w16cid:durableId="358052066">
    <w:abstractNumId w:val="10"/>
  </w:num>
  <w:num w:numId="15" w16cid:durableId="213783909">
    <w:abstractNumId w:val="34"/>
  </w:num>
  <w:num w:numId="16" w16cid:durableId="1668047453">
    <w:abstractNumId w:val="9"/>
  </w:num>
  <w:num w:numId="17" w16cid:durableId="1667516374">
    <w:abstractNumId w:val="23"/>
  </w:num>
  <w:num w:numId="18" w16cid:durableId="330261249">
    <w:abstractNumId w:val="28"/>
  </w:num>
  <w:num w:numId="19" w16cid:durableId="1793861066">
    <w:abstractNumId w:val="38"/>
  </w:num>
  <w:num w:numId="20" w16cid:durableId="1032345216">
    <w:abstractNumId w:val="22"/>
  </w:num>
  <w:num w:numId="21" w16cid:durableId="1045330279">
    <w:abstractNumId w:val="31"/>
  </w:num>
  <w:num w:numId="22" w16cid:durableId="1282495354">
    <w:abstractNumId w:val="32"/>
  </w:num>
  <w:num w:numId="23" w16cid:durableId="1104689980">
    <w:abstractNumId w:val="41"/>
  </w:num>
  <w:num w:numId="24" w16cid:durableId="470293087">
    <w:abstractNumId w:val="7"/>
  </w:num>
  <w:num w:numId="25" w16cid:durableId="23291260">
    <w:abstractNumId w:val="26"/>
  </w:num>
  <w:num w:numId="26" w16cid:durableId="958073875">
    <w:abstractNumId w:val="37"/>
  </w:num>
  <w:num w:numId="27" w16cid:durableId="821235908">
    <w:abstractNumId w:val="17"/>
  </w:num>
  <w:num w:numId="28" w16cid:durableId="825977276">
    <w:abstractNumId w:val="1"/>
  </w:num>
  <w:num w:numId="29" w16cid:durableId="371268803">
    <w:abstractNumId w:val="4"/>
  </w:num>
  <w:num w:numId="30" w16cid:durableId="1883445744">
    <w:abstractNumId w:val="14"/>
  </w:num>
  <w:num w:numId="31" w16cid:durableId="916479917">
    <w:abstractNumId w:val="8"/>
  </w:num>
  <w:num w:numId="32" w16cid:durableId="1083454846">
    <w:abstractNumId w:val="43"/>
  </w:num>
  <w:num w:numId="33" w16cid:durableId="1130125866">
    <w:abstractNumId w:val="16"/>
  </w:num>
  <w:num w:numId="34" w16cid:durableId="1948926400">
    <w:abstractNumId w:val="29"/>
  </w:num>
  <w:num w:numId="35" w16cid:durableId="427432065">
    <w:abstractNumId w:val="33"/>
  </w:num>
  <w:num w:numId="36" w16cid:durableId="319965824">
    <w:abstractNumId w:val="0"/>
  </w:num>
  <w:num w:numId="37" w16cid:durableId="1277104008">
    <w:abstractNumId w:val="19"/>
  </w:num>
  <w:num w:numId="38" w16cid:durableId="771584669">
    <w:abstractNumId w:val="11"/>
  </w:num>
  <w:num w:numId="39" w16cid:durableId="289560072">
    <w:abstractNumId w:val="30"/>
  </w:num>
  <w:num w:numId="40" w16cid:durableId="2085175884">
    <w:abstractNumId w:val="20"/>
  </w:num>
  <w:num w:numId="41" w16cid:durableId="1960647622">
    <w:abstractNumId w:val="13"/>
  </w:num>
  <w:num w:numId="42" w16cid:durableId="1914851605">
    <w:abstractNumId w:val="21"/>
  </w:num>
  <w:num w:numId="43" w16cid:durableId="1263341908">
    <w:abstractNumId w:val="18"/>
  </w:num>
  <w:num w:numId="44" w16cid:durableId="1522628726">
    <w:abstractNumId w:val="36"/>
  </w:num>
  <w:num w:numId="45" w16cid:durableId="171804278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5DAF"/>
    <w:rsid w:val="00123EA4"/>
    <w:rsid w:val="00124302"/>
    <w:rsid w:val="00126020"/>
    <w:rsid w:val="00131734"/>
    <w:rsid w:val="00133ED3"/>
    <w:rsid w:val="00137FF3"/>
    <w:rsid w:val="00143E31"/>
    <w:rsid w:val="001446ED"/>
    <w:rsid w:val="00151D3A"/>
    <w:rsid w:val="00163511"/>
    <w:rsid w:val="00170319"/>
    <w:rsid w:val="00170BB1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153D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E5C98"/>
    <w:rsid w:val="004F50F1"/>
    <w:rsid w:val="00500773"/>
    <w:rsid w:val="005031B0"/>
    <w:rsid w:val="0050422A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4113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406AC"/>
    <w:rsid w:val="00942E83"/>
    <w:rsid w:val="0095488A"/>
    <w:rsid w:val="0096672E"/>
    <w:rsid w:val="00966D8F"/>
    <w:rsid w:val="00970132"/>
    <w:rsid w:val="0097256E"/>
    <w:rsid w:val="009A0D54"/>
    <w:rsid w:val="009A3B8E"/>
    <w:rsid w:val="009B38DA"/>
    <w:rsid w:val="009C23D4"/>
    <w:rsid w:val="009C3C52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24A4C"/>
    <w:rsid w:val="00D3555B"/>
    <w:rsid w:val="00D4307F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36A10"/>
    <w:rsid w:val="00E4117D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02159"/>
    <w:rsid w:val="002808DD"/>
    <w:rsid w:val="00326978"/>
    <w:rsid w:val="003B1260"/>
    <w:rsid w:val="004F0EEE"/>
    <w:rsid w:val="00563D16"/>
    <w:rsid w:val="005D5EC7"/>
    <w:rsid w:val="006A3405"/>
    <w:rsid w:val="006D4E5C"/>
    <w:rsid w:val="00722673"/>
    <w:rsid w:val="0078378C"/>
    <w:rsid w:val="00830C27"/>
    <w:rsid w:val="00877BD9"/>
    <w:rsid w:val="0090649C"/>
    <w:rsid w:val="00A33F32"/>
    <w:rsid w:val="00A349B0"/>
    <w:rsid w:val="00BD6512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Props1.xml><?xml version="1.0" encoding="utf-8"?>
<ds:datastoreItem xmlns:ds="http://schemas.openxmlformats.org/officeDocument/2006/customXml" ds:itemID="{7B3B8186-D4AC-42AA-A9B0-FC90AF405B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94</cp:revision>
  <cp:lastPrinted>2023-05-24T11:54:00Z</cp:lastPrinted>
  <dcterms:created xsi:type="dcterms:W3CDTF">2022-10-23T13:51:00Z</dcterms:created>
  <dcterms:modified xsi:type="dcterms:W3CDTF">2023-06-2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